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9FCC3C" w14:textId="77777777" w:rsidR="00561969" w:rsidRDefault="004977B0">
      <w:bookmarkStart w:id="0" w:name="_GoBack"/>
      <w:bookmarkEnd w:id="0"/>
    </w:p>
    <w:sectPr w:rsidR="005619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wMjcztrA0NbEwNLJQ0lEKTi0uzszPAykwrAUA0KTVkywAAAA="/>
  </w:docVars>
  <w:rsids>
    <w:rsidRoot w:val="004977B0"/>
    <w:rsid w:val="002B69C5"/>
    <w:rsid w:val="004977B0"/>
    <w:rsid w:val="005E5558"/>
    <w:rsid w:val="00B74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465C1"/>
  <w15:chartTrackingRefBased/>
  <w15:docId w15:val="{D80267BD-9114-49D8-BEA2-AA3F0AFD7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Jamison</dc:creator>
  <cp:keywords/>
  <dc:description/>
  <cp:lastModifiedBy>Chris Jamison</cp:lastModifiedBy>
  <cp:revision>1</cp:revision>
  <dcterms:created xsi:type="dcterms:W3CDTF">2020-02-22T06:47:00Z</dcterms:created>
  <dcterms:modified xsi:type="dcterms:W3CDTF">2020-02-22T06:53:00Z</dcterms:modified>
</cp:coreProperties>
</file>